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FBF60A" w14:textId="2DFE1826" w:rsidR="003B5466" w:rsidRPr="003B5466" w:rsidRDefault="003B5466" w:rsidP="003B5466">
      <w:pPr>
        <w:rPr>
          <w:b/>
          <w:bCs/>
        </w:rPr>
      </w:pPr>
      <w:bookmarkStart w:id="0" w:name="_GoBack"/>
      <w:bookmarkEnd w:id="0"/>
      <w:r w:rsidRPr="003B5466">
        <w:rPr>
          <w:b/>
          <w:bCs/>
        </w:rPr>
        <w:t xml:space="preserve">ΒΙΒΛΙΟ ΜΑΘΗΜΑΤΟΣ ΑΓΡΟΤΙΚΗ ΟΙΚΟΝΟΜΙΚΗ </w:t>
      </w:r>
      <w:r w:rsidRPr="003B5466">
        <w:rPr>
          <w:b/>
          <w:bCs/>
        </w:rPr>
        <w:tab/>
      </w:r>
    </w:p>
    <w:p w14:paraId="091A910A" w14:textId="77777777" w:rsidR="003B5466" w:rsidRPr="003B5466" w:rsidRDefault="003B5466" w:rsidP="003B5466">
      <w:pPr>
        <w:rPr>
          <w:b/>
          <w:bCs/>
        </w:rPr>
      </w:pPr>
      <w:r w:rsidRPr="003B5466">
        <w:rPr>
          <w:b/>
          <w:bCs/>
        </w:rPr>
        <w:t>ΑΓΡΟΤΙΚΗ ΟΙΚΟΝΟΜΙΚΗ</w:t>
      </w:r>
    </w:p>
    <w:p w14:paraId="5B3AD0F9" w14:textId="77777777" w:rsidR="003B5466" w:rsidRDefault="003B5466" w:rsidP="003B5466">
      <w:r>
        <w:t>Κωδικός Βιβλίου στον Εύδοξο: 59382474</w:t>
      </w:r>
    </w:p>
    <w:p w14:paraId="7A6FBDF7" w14:textId="77777777" w:rsidR="003B5466" w:rsidRDefault="003B5466" w:rsidP="003B5466">
      <w:r>
        <w:t>Έκδοση: Δ΄ ΈΚΔΟΣΗ/2016</w:t>
      </w:r>
    </w:p>
    <w:p w14:paraId="2BD7A0F2" w14:textId="77777777" w:rsidR="003B5466" w:rsidRDefault="003B5466" w:rsidP="003B5466">
      <w:r>
        <w:t>Συγγραφείς: ΛΙΑΝΟΣ ΘΕΟΔΩΡΟΣ, ΔΑΜΙΑΝΟΣ ΔΗΜΗΤΡΙΟΣ, ΜΕΡΓΟΣ ΓΕΩΡΓΙΟΣ, ΝΤΕΜΟΥΣΗΣ ΜΙΧΑΗΛ, ΚΑΤΡΑΝΙΔΗΣ ΣΤΥΛΙΑΝΟΣ</w:t>
      </w:r>
    </w:p>
    <w:p w14:paraId="0A463344" w14:textId="77777777" w:rsidR="003B5466" w:rsidRDefault="003B5466" w:rsidP="003B5466">
      <w:r>
        <w:t>ISBN: 978-960-359-105-4</w:t>
      </w:r>
    </w:p>
    <w:p w14:paraId="422978E4" w14:textId="77777777" w:rsidR="003B5466" w:rsidRDefault="003B5466" w:rsidP="003B5466">
      <w:r>
        <w:t>Τύπος: Σύγγραμμα</w:t>
      </w:r>
    </w:p>
    <w:p w14:paraId="1E45CBC3" w14:textId="0E225BFC" w:rsidR="004C2CCA" w:rsidRDefault="003B5466" w:rsidP="003B5466">
      <w:r>
        <w:t>Διαθέτης (Εκδότης): ΕΥΓΕΝΙΑ ΑΣΤ.ΜΠΕΝΟΥ</w:t>
      </w:r>
    </w:p>
    <w:p w14:paraId="572F989B" w14:textId="31DFE04E" w:rsidR="003B5466" w:rsidRPr="003B5466" w:rsidRDefault="003B5466" w:rsidP="003B5466">
      <w:pPr>
        <w:rPr>
          <w:b/>
          <w:bCs/>
        </w:rPr>
      </w:pPr>
      <w:r w:rsidRPr="003B5466">
        <w:rPr>
          <w:b/>
          <w:bCs/>
        </w:rPr>
        <w:t xml:space="preserve">ΙΣΤΟΣΕΛΙΔΑ ΒΙΒΛΙΟΥ </w:t>
      </w:r>
    </w:p>
    <w:p w14:paraId="50C7CA78" w14:textId="58D27017" w:rsidR="003B5466" w:rsidRDefault="003D5FA4" w:rsidP="003B5466">
      <w:hyperlink r:id="rId5" w:history="1">
        <w:r w:rsidR="003B5466" w:rsidRPr="00FE10A8">
          <w:rPr>
            <w:rStyle w:val="-"/>
          </w:rPr>
          <w:t>https://www.benou.gr/%ce%b1%ce%b3%cf%81%ce%bf%cf%84%ce%b9%ce%ba%ce%ae-%ce%bf%ce%b9%ce%ba%ce%bf%ce%bd%ce%bf%ce%bc%ce%b9%ce%ba%ce%ae-%ce%b8%ce%b5%cf%89%cf%81%ce%af%ce%b1-%ce%ba%ce%b1%ce%b9-%cf%80%ce%bf%ce%bb%ce%b9%cf%84%ce%b9%ce%ba%ce%ae.html</w:t>
        </w:r>
      </w:hyperlink>
      <w:r w:rsidR="003B5466">
        <w:t xml:space="preserve"> </w:t>
      </w:r>
    </w:p>
    <w:p w14:paraId="1C231513" w14:textId="08EC30E7" w:rsidR="00BC28AC" w:rsidRDefault="00BC28AC" w:rsidP="003B5466"/>
    <w:p w14:paraId="56BB4C34" w14:textId="182481DC" w:rsidR="00BC28AC" w:rsidRDefault="00BC28AC" w:rsidP="003B5466">
      <w:r>
        <w:rPr>
          <w:noProof/>
          <w:lang w:eastAsia="el-GR"/>
        </w:rPr>
        <w:drawing>
          <wp:inline distT="0" distB="0" distL="0" distR="0" wp14:anchorId="31971305" wp14:editId="710A0DEA">
            <wp:extent cx="1766761" cy="2495550"/>
            <wp:effectExtent l="0" t="0" r="508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604" cy="2496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AEC19" w14:textId="64B03EF7" w:rsidR="00BC28AC" w:rsidRDefault="00BC28AC" w:rsidP="003B5466"/>
    <w:p w14:paraId="586C794C" w14:textId="54764435" w:rsidR="00BC28AC" w:rsidRDefault="00BC28AC" w:rsidP="003B5466"/>
    <w:p w14:paraId="582378CC" w14:textId="63DE1841" w:rsidR="00BC28AC" w:rsidRDefault="00BC28AC" w:rsidP="003B5466"/>
    <w:p w14:paraId="5A554FE7" w14:textId="15E7260A" w:rsidR="00BC28AC" w:rsidRDefault="00BC28AC" w:rsidP="003B5466"/>
    <w:p w14:paraId="5FAB0E4B" w14:textId="40504A15" w:rsidR="00BC28AC" w:rsidRDefault="00BC28AC" w:rsidP="003B5466"/>
    <w:p w14:paraId="6336E49D" w14:textId="4BED44D5" w:rsidR="00BC28AC" w:rsidRDefault="00BC28AC" w:rsidP="003B5466"/>
    <w:p w14:paraId="68768B80" w14:textId="77777777" w:rsidR="00BC28AC" w:rsidRDefault="00BC28AC" w:rsidP="003B5466"/>
    <w:sectPr w:rsidR="00BC28A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tbA0MTQ1NLUwNDNV0lEKTi0uzszPAykwrAUAxOkPDCwAAAA="/>
  </w:docVars>
  <w:rsids>
    <w:rsidRoot w:val="004C2CCA"/>
    <w:rsid w:val="000E1A00"/>
    <w:rsid w:val="003B5466"/>
    <w:rsid w:val="003D5FA4"/>
    <w:rsid w:val="004C2CCA"/>
    <w:rsid w:val="007C6CB9"/>
    <w:rsid w:val="009236EF"/>
    <w:rsid w:val="00BC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CDD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2C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sid w:val="003B5466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3B5466"/>
    <w:rPr>
      <w:color w:val="605E5C"/>
      <w:shd w:val="clear" w:color="auto" w:fill="E1DFDD"/>
    </w:rPr>
  </w:style>
  <w:style w:type="paragraph" w:styleId="a4">
    <w:name w:val="Balloon Text"/>
    <w:basedOn w:val="a"/>
    <w:link w:val="Char"/>
    <w:uiPriority w:val="99"/>
    <w:semiHidden/>
    <w:unhideWhenUsed/>
    <w:rsid w:val="003D5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3D5F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2C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rsid w:val="003B5466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3B5466"/>
    <w:rPr>
      <w:color w:val="605E5C"/>
      <w:shd w:val="clear" w:color="auto" w:fill="E1DFDD"/>
    </w:rPr>
  </w:style>
  <w:style w:type="paragraph" w:styleId="a4">
    <w:name w:val="Balloon Text"/>
    <w:basedOn w:val="a"/>
    <w:link w:val="Char"/>
    <w:uiPriority w:val="99"/>
    <w:semiHidden/>
    <w:unhideWhenUsed/>
    <w:rsid w:val="003D5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3D5F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https://www.benou.gr/%ce%b1%ce%b3%cf%81%ce%bf%cf%84%ce%b9%ce%ba%ce%ae-%ce%bf%ce%b9%ce%ba%ce%bf%ce%bd%ce%bf%ce%bc%ce%b9%ce%ba%ce%ae-%ce%b8%ce%b5%cf%89%cf%81%ce%af%ce%b1-%ce%ba%ce%b1%ce%b9-%cf%80%ce%bf%ce%bb%ce%b9%cf%84%ce%b9%ce%ba%ce%a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Γεώργιος Οικονόμου</dc:creator>
  <cp:lastModifiedBy>gramamf02</cp:lastModifiedBy>
  <cp:revision>2</cp:revision>
  <dcterms:created xsi:type="dcterms:W3CDTF">2021-10-26T10:28:00Z</dcterms:created>
  <dcterms:modified xsi:type="dcterms:W3CDTF">2021-10-26T10:28:00Z</dcterms:modified>
</cp:coreProperties>
</file>